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35C8C" w14:textId="77777777" w:rsidR="00B27254" w:rsidRPr="00B27254" w:rsidRDefault="00B27254" w:rsidP="00B272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27254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Project Design Phase-I</w:t>
      </w:r>
    </w:p>
    <w:p w14:paraId="0B8239BC" w14:textId="77777777" w:rsidR="00B27254" w:rsidRPr="00B27254" w:rsidRDefault="00B27254" w:rsidP="00B272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27254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Proposed Solution Template</w:t>
      </w:r>
    </w:p>
    <w:p w14:paraId="1DED90BB" w14:textId="77777777" w:rsidR="00B27254" w:rsidRPr="00B27254" w:rsidRDefault="00B27254" w:rsidP="00B272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6817" w:type="dxa"/>
        <w:tblInd w:w="14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5"/>
        <w:gridCol w:w="4782"/>
      </w:tblGrid>
      <w:tr w:rsidR="00B27254" w:rsidRPr="00B27254" w14:paraId="3D24E885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6089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4343D" w14:textId="490B472C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15 October</w:t>
            </w: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2022</w:t>
            </w:r>
          </w:p>
        </w:tc>
      </w:tr>
      <w:tr w:rsidR="00B27254" w:rsidRPr="00B27254" w14:paraId="3D64E73E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F9006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Team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1FB5D" w14:textId="334C92D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NT2022TMID52</w:t>
            </w:r>
            <w:r w:rsidR="00A71A88">
              <w:rPr>
                <w:rFonts w:ascii="Calibri" w:eastAsia="Times New Roman" w:hAnsi="Calibri" w:cs="Calibri"/>
                <w:color w:val="000000"/>
                <w:lang w:eastAsia="en-IN"/>
              </w:rPr>
              <w:t>614</w:t>
            </w:r>
          </w:p>
        </w:tc>
      </w:tr>
      <w:tr w:rsidR="00B27254" w:rsidRPr="00B27254" w14:paraId="5A1A67AF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801C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roject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9EBDD" w14:textId="6EB42EFF" w:rsidR="00B27254" w:rsidRPr="00B27254" w:rsidRDefault="00A71A88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tainment Zone Alerting Application</w:t>
            </w:r>
          </w:p>
        </w:tc>
      </w:tr>
      <w:tr w:rsidR="00B27254" w:rsidRPr="00B27254" w14:paraId="55032C09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87BB7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Maximum Ma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EFED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2 Marks</w:t>
            </w:r>
          </w:p>
        </w:tc>
      </w:tr>
    </w:tbl>
    <w:p w14:paraId="4BAD7D91" w14:textId="77777777" w:rsidR="00B27254" w:rsidRDefault="00B27254">
      <w:pPr>
        <w:rPr>
          <w:sz w:val="24"/>
          <w:szCs w:val="24"/>
        </w:rPr>
      </w:pPr>
    </w:p>
    <w:p w14:paraId="4A737326" w14:textId="34C6DA32" w:rsidR="0066547E" w:rsidRPr="00437FCD" w:rsidRDefault="00C5384D">
      <w:pPr>
        <w:rPr>
          <w:sz w:val="24"/>
          <w:szCs w:val="24"/>
        </w:rPr>
      </w:pPr>
      <w:r w:rsidRPr="00437FCD">
        <w:rPr>
          <w:sz w:val="24"/>
          <w:szCs w:val="24"/>
        </w:rPr>
        <w:t>1.Create a Bucket in IBM object storage.</w:t>
      </w:r>
    </w:p>
    <w:p w14:paraId="3E04A942" w14:textId="4E475DDE" w:rsidR="00C5384D" w:rsidRDefault="00C5384D">
      <w:r w:rsidRPr="00C5384D">
        <w:rPr>
          <w:noProof/>
          <w:lang w:eastAsia="en-IN"/>
        </w:rPr>
        <w:drawing>
          <wp:inline distT="0" distB="0" distL="0" distR="0" wp14:anchorId="461F6DE3" wp14:editId="1DE5A705">
            <wp:extent cx="6071870" cy="1602594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3086"/>
                    <a:stretch/>
                  </pic:blipFill>
                  <pic:spPr bwMode="auto">
                    <a:xfrm>
                      <a:off x="0" y="0"/>
                      <a:ext cx="6080315" cy="1604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8F367" w14:textId="400E23A8" w:rsidR="00C5384D" w:rsidRPr="00437FCD" w:rsidRDefault="00C5384D" w:rsidP="00C5384D">
      <w:pPr>
        <w:rPr>
          <w:sz w:val="24"/>
          <w:szCs w:val="24"/>
        </w:rPr>
      </w:pPr>
      <w:r w:rsidRPr="00437FCD">
        <w:rPr>
          <w:sz w:val="24"/>
          <w:szCs w:val="24"/>
        </w:rPr>
        <w:t>2. Upload any 5 images to IBM object storage and make it public. Write HTML code to displaying all the 5 images.</w:t>
      </w:r>
    </w:p>
    <w:p w14:paraId="797ABCD1" w14:textId="3B95552E" w:rsidR="00C5384D" w:rsidRDefault="00C5384D" w:rsidP="00C5384D">
      <w:r w:rsidRPr="00C5384D">
        <w:rPr>
          <w:noProof/>
          <w:lang w:eastAsia="en-IN"/>
        </w:rPr>
        <w:drawing>
          <wp:inline distT="0" distB="0" distL="0" distR="0" wp14:anchorId="7DDEA723" wp14:editId="09271676">
            <wp:extent cx="5731510" cy="2694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25A6B" w14:textId="542EC357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HTML Code</w:t>
      </w:r>
      <w:r>
        <w:rPr>
          <w:b/>
          <w:bCs/>
          <w:u w:val="single"/>
        </w:rPr>
        <w:t>:</w:t>
      </w:r>
    </w:p>
    <w:p w14:paraId="3025346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C5384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1E5742B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4A7E37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CD21E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39B133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8C849F3" w14:textId="744F5E18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C9B03E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7B0083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3CF47B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1FF95E0" w14:textId="5B3A3158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proofErr w:type="gram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:red</w:t>
      </w:r>
      <w:proofErr w:type="spellEnd"/>
      <w:proofErr w:type="gramEnd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Most Beautiful Places to Explore...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255AB0" w14:textId="42747EC9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14E124" w14:textId="188522E5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D0DEC55" w14:textId="1ABA0E37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A3052F2" w14:textId="6EEA2FFB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AEACE21" w14:textId="0AFB904E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CF29504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A82469" w14:textId="1E8990BC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08B0EE" w14:textId="1E8245CE" w:rsidR="00C5384D" w:rsidRDefault="00C5384D"/>
    <w:p w14:paraId="06BCAA95" w14:textId="067C0C21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OUTPUT:</w:t>
      </w:r>
    </w:p>
    <w:p w14:paraId="5FEA0CDA" w14:textId="643B68FD" w:rsidR="00C5384D" w:rsidRDefault="00B972D2">
      <w:r w:rsidRPr="00B972D2">
        <w:rPr>
          <w:noProof/>
          <w:lang w:eastAsia="en-IN"/>
        </w:rPr>
        <w:lastRenderedPageBreak/>
        <w:drawing>
          <wp:inline distT="0" distB="0" distL="0" distR="0" wp14:anchorId="44B7E00A" wp14:editId="73C4E969">
            <wp:extent cx="5731510" cy="27806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97E3" w14:textId="62EB3550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3. Upload a CSS page to the object storage and use the same page in your HTML code.</w:t>
      </w:r>
    </w:p>
    <w:p w14:paraId="74693592" w14:textId="28D1BEB9" w:rsidR="00B972D2" w:rsidRPr="00B972D2" w:rsidRDefault="00B972D2">
      <w:pPr>
        <w:rPr>
          <w:b/>
          <w:bCs/>
          <w:u w:val="single"/>
        </w:rPr>
      </w:pPr>
      <w:r w:rsidRPr="00B972D2">
        <w:rPr>
          <w:b/>
          <w:bCs/>
          <w:u w:val="single"/>
        </w:rPr>
        <w:t>HTML Code:</w:t>
      </w:r>
    </w:p>
    <w:p w14:paraId="492256C9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B972D2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456841A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BAB54F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E79BD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E534B1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C74C17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2DF14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link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rel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styleshee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styles.css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B8E19D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82404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0E877D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4B99E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&gt;Most Beautiful Places to Explore...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C5CF2E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4E0B2DC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B3A7B75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D9F3A0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082089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8F7D5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6C84434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18E7742" w14:textId="6BED514F" w:rsidR="00B972D2" w:rsidRDefault="00B972D2"/>
    <w:p w14:paraId="0A553C6A" w14:textId="6D8F5945" w:rsidR="00B972D2" w:rsidRDefault="00B972D2">
      <w:r>
        <w:t>CSS File uploaded:</w:t>
      </w:r>
    </w:p>
    <w:p w14:paraId="2F60A4A1" w14:textId="264E8160" w:rsidR="00B972D2" w:rsidRDefault="00B972D2">
      <w:r w:rsidRPr="00B972D2">
        <w:rPr>
          <w:noProof/>
          <w:lang w:eastAsia="en-IN"/>
        </w:rPr>
        <w:drawing>
          <wp:inline distT="0" distB="0" distL="0" distR="0" wp14:anchorId="640A1245" wp14:editId="28CF84FE">
            <wp:extent cx="5807710" cy="294236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7395"/>
                    <a:stretch/>
                  </pic:blipFill>
                  <pic:spPr bwMode="auto">
                    <a:xfrm>
                      <a:off x="0" y="0"/>
                      <a:ext cx="5831422" cy="2954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5FCDE" w14:textId="4A33161C" w:rsidR="00B972D2" w:rsidRDefault="00B972D2"/>
    <w:p w14:paraId="76087E0D" w14:textId="5FAC382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4. Design a chatbot using IBM Watson assistant for hospital. Ex: User comes with query to know the branches for that hospital in your city. Submit the web URL of that chat bot as an assignment.</w:t>
      </w:r>
    </w:p>
    <w:p w14:paraId="6CF3D7E8" w14:textId="117BDB29" w:rsidR="00B972D2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Web URL of chat box:</w:t>
      </w:r>
    </w:p>
    <w:p w14:paraId="5793645F" w14:textId="25E67ACE" w:rsidR="00A71A88" w:rsidRPr="00437FCD" w:rsidRDefault="00A71A88">
      <w:pPr>
        <w:rPr>
          <w:sz w:val="24"/>
          <w:szCs w:val="24"/>
        </w:rPr>
      </w:pPr>
      <w:hyperlink r:id="rId8" w:history="1">
        <w:r w:rsidRPr="00A71A88">
          <w:rPr>
            <w:rStyle w:val="Hyperlink"/>
            <w:sz w:val="24"/>
            <w:szCs w:val="24"/>
          </w:rPr>
          <w:t>https://web-chat.global.assistant.watson.appdomain.cloud/preview.html?backgroundImageURL=https%3A%2F%2Fau-syd.assistant.watson.cloud.ibm.com%2Fpublic%2Fimages%2Fupx-6a642726-2589-4609-89f8-d7ea7c4bf2b1%3A%3A3fc99d22-1ec4-4920-aa68-15560af0f2d6&amp;integrationID=75511922-07f4-4341-970f-fe3e995f3942&amp;region=au-syd&amp;serviceInstanceID=6a642726-2589-4609-89f8-d7ea7c4bf2b1</w:t>
        </w:r>
      </w:hyperlink>
    </w:p>
    <w:p w14:paraId="18BCB04E" w14:textId="0B36A894" w:rsidR="00B957F4" w:rsidRDefault="00A71A88">
      <w:r>
        <w:rPr>
          <w:noProof/>
        </w:rPr>
        <w:lastRenderedPageBreak/>
        <w:drawing>
          <wp:inline distT="0" distB="0" distL="0" distR="0" wp14:anchorId="4AEDEDE3" wp14:editId="25346DEC">
            <wp:extent cx="2051050" cy="2217127"/>
            <wp:effectExtent l="0" t="0" r="635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9"/>
                    <a:srcRect l="68359" t="23439" r="4276" b="23971"/>
                    <a:stretch/>
                  </pic:blipFill>
                  <pic:spPr bwMode="auto">
                    <a:xfrm>
                      <a:off x="0" y="0"/>
                      <a:ext cx="2053556" cy="2219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BEC14" w14:textId="6769C542" w:rsidR="00B957F4" w:rsidRDefault="00B957F4"/>
    <w:p w14:paraId="50578294" w14:textId="0503E035" w:rsidR="00B957F4" w:rsidRDefault="00A71A88">
      <w:r>
        <w:rPr>
          <w:noProof/>
        </w:rPr>
        <w:drawing>
          <wp:inline distT="0" distB="0" distL="0" distR="0" wp14:anchorId="00BCFAD8" wp14:editId="1A8B17B1">
            <wp:extent cx="1851660" cy="2461895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l="67693" t="23636"/>
                    <a:stretch/>
                  </pic:blipFill>
                  <pic:spPr bwMode="auto">
                    <a:xfrm>
                      <a:off x="0" y="0"/>
                      <a:ext cx="1851660" cy="2461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153BA8" w14:textId="739E7BA3" w:rsidR="00B957F4" w:rsidRDefault="00B957F4"/>
    <w:p w14:paraId="21FA13BA" w14:textId="096D03CF" w:rsidR="00B957F4" w:rsidRPr="00437FCD" w:rsidRDefault="00B957F4" w:rsidP="00B957F4">
      <w:pPr>
        <w:rPr>
          <w:sz w:val="24"/>
          <w:szCs w:val="24"/>
        </w:rPr>
      </w:pPr>
      <w:r w:rsidRPr="00437FCD">
        <w:rPr>
          <w:sz w:val="24"/>
          <w:szCs w:val="24"/>
        </w:rPr>
        <w:t>5. Create Watson assistant service with 10 steps and use 3 conditions in it. Load that script in HTML page.</w:t>
      </w:r>
    </w:p>
    <w:p w14:paraId="24A3432D" w14:textId="32359FBA" w:rsidR="00B957F4" w:rsidRDefault="00A71A88">
      <w:r>
        <w:rPr>
          <w:noProof/>
        </w:rPr>
        <w:lastRenderedPageBreak/>
        <w:drawing>
          <wp:inline distT="0" distB="0" distL="0" distR="0" wp14:anchorId="4E3D7464" wp14:editId="11FB1B04">
            <wp:extent cx="5731510" cy="3223895"/>
            <wp:effectExtent l="0" t="0" r="254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B1A1" w14:textId="1369A2CB" w:rsidR="00B957F4" w:rsidRDefault="00B957F4"/>
    <w:p w14:paraId="58982675" w14:textId="4A21CAC7" w:rsidR="00B957F4" w:rsidRDefault="00A71A88">
      <w:r>
        <w:rPr>
          <w:noProof/>
        </w:rPr>
        <w:drawing>
          <wp:inline distT="0" distB="0" distL="0" distR="0" wp14:anchorId="0D6D1734" wp14:editId="1E52521B">
            <wp:extent cx="5731510" cy="3223895"/>
            <wp:effectExtent l="0" t="0" r="254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5191C" w14:textId="28B10690" w:rsidR="00437FCD" w:rsidRDefault="00437FCD"/>
    <w:p w14:paraId="2A558F6A" w14:textId="112EE0AF" w:rsidR="00437FCD" w:rsidRDefault="00437FCD"/>
    <w:p w14:paraId="4E6E66E7" w14:textId="7C6E87C7" w:rsidR="00437FCD" w:rsidRDefault="00437FCD"/>
    <w:p w14:paraId="375BD1A8" w14:textId="5886F751" w:rsidR="00437FCD" w:rsidRDefault="00437FCD"/>
    <w:p w14:paraId="4CCABDBC" w14:textId="18DDB0F0" w:rsidR="00437FCD" w:rsidRDefault="00437FCD"/>
    <w:p w14:paraId="0BD9A049" w14:textId="36E6D3BB" w:rsidR="00437FCD" w:rsidRDefault="00437FCD"/>
    <w:p w14:paraId="50558426" w14:textId="18A78FE5" w:rsidR="00437FCD" w:rsidRDefault="00437FCD" w:rsidP="00437FCD">
      <w:pPr>
        <w:rPr>
          <w:sz w:val="24"/>
          <w:szCs w:val="24"/>
        </w:rPr>
      </w:pPr>
      <w:r w:rsidRPr="00437FCD">
        <w:rPr>
          <w:sz w:val="24"/>
          <w:szCs w:val="24"/>
        </w:rPr>
        <w:lastRenderedPageBreak/>
        <w:t>5. Create Watson assistant service with 10 steps and use 3 conditions in it. Load that script in HTML page.</w:t>
      </w:r>
    </w:p>
    <w:p w14:paraId="6F47F558" w14:textId="7DDA0B97" w:rsidR="00A71A88" w:rsidRPr="00437FCD" w:rsidRDefault="00A71A88" w:rsidP="00437FC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FB8CBA" wp14:editId="21BB46F3">
            <wp:extent cx="5731510" cy="3223895"/>
            <wp:effectExtent l="0" t="0" r="2540" b="0"/>
            <wp:docPr id="17" name="Picture 1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1229" w14:textId="77777777" w:rsidR="00437FCD" w:rsidRDefault="00437FCD"/>
    <w:p w14:paraId="1A4FCF4D" w14:textId="48C169A1" w:rsidR="00437FCD" w:rsidRDefault="00437FCD"/>
    <w:p w14:paraId="0E1460CD" w14:textId="3034647D" w:rsidR="00B957F4" w:rsidRPr="00437FCD" w:rsidRDefault="00437FCD">
      <w:pPr>
        <w:rPr>
          <w:b/>
          <w:bCs/>
          <w:u w:val="single"/>
        </w:rPr>
      </w:pPr>
      <w:r w:rsidRPr="00437FCD">
        <w:rPr>
          <w:b/>
          <w:bCs/>
          <w:u w:val="single"/>
        </w:rPr>
        <w:t>HTML CODE:</w:t>
      </w:r>
    </w:p>
    <w:p w14:paraId="3C46AD74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!DOCTYPE html&gt;</w:t>
      </w:r>
    </w:p>
    <w:p w14:paraId="7E78FFB2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html lang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</w:t>
      </w:r>
      <w:proofErr w:type="spellStart"/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en</w:t>
      </w:r>
      <w:proofErr w:type="spellEnd"/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gt;</w:t>
      </w:r>
    </w:p>
    <w:p w14:paraId="02F65797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head&gt;</w:t>
      </w:r>
    </w:p>
    <w:p w14:paraId="3F8ADC26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meta charset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UTF-8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gt;</w:t>
      </w:r>
    </w:p>
    <w:p w14:paraId="4D2C82A9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meta http-</w:t>
      </w:r>
      <w:proofErr w:type="spell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equiv</w:t>
      </w:r>
      <w:proofErr w:type="spellEnd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X-UA-Compatible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 xml:space="preserve"> content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IE=edge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gt;</w:t>
      </w:r>
    </w:p>
    <w:p w14:paraId="3F9D6A9B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meta name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viewport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 xml:space="preserve"> content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width=device-width, initial-scale=1.0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gt;</w:t>
      </w:r>
    </w:p>
    <w:p w14:paraId="150F94A7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script&gt;</w:t>
      </w:r>
    </w:p>
    <w:p w14:paraId="11C68411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window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watsonAssistantChatOptions</w:t>
      </w:r>
      <w:proofErr w:type="spellEnd"/>
      <w:proofErr w:type="gram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550A38">
        <w:rPr>
          <w:rFonts w:ascii="Consolas" w:eastAsia="Times New Roman" w:hAnsi="Consolas" w:cs="Times New Roman"/>
          <w:color w:val="99FFFF"/>
          <w:sz w:val="21"/>
          <w:szCs w:val="21"/>
          <w:lang w:val="en-US"/>
        </w:rPr>
        <w:t>=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{</w:t>
      </w:r>
    </w:p>
    <w:p w14:paraId="07C538E6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proofErr w:type="spell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integrationID</w:t>
      </w:r>
      <w:proofErr w:type="spell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: 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1b30ea5f-e84e-4ea1-92b4-c73b68b91e30"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550A38">
        <w:rPr>
          <w:rFonts w:ascii="Consolas" w:eastAsia="Times New Roman" w:hAnsi="Consolas" w:cs="Times New Roman"/>
          <w:color w:val="7285B7"/>
          <w:sz w:val="21"/>
          <w:szCs w:val="21"/>
          <w:lang w:val="en-US"/>
        </w:rPr>
        <w:t>// The ID of this integration.</w:t>
      </w:r>
    </w:p>
    <w:p w14:paraId="3424964A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region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: 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us-south"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550A38">
        <w:rPr>
          <w:rFonts w:ascii="Consolas" w:eastAsia="Times New Roman" w:hAnsi="Consolas" w:cs="Times New Roman"/>
          <w:color w:val="7285B7"/>
          <w:sz w:val="21"/>
          <w:szCs w:val="21"/>
          <w:lang w:val="en-US"/>
        </w:rPr>
        <w:t>// The region your integration is hosted in.</w:t>
      </w:r>
    </w:p>
    <w:p w14:paraId="7AA65A57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proofErr w:type="spell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serviceInstanceID</w:t>
      </w:r>
      <w:proofErr w:type="spell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: 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ca1cfc0c-9550-4f88-bd8c-f5f1cd2ce705"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550A38">
        <w:rPr>
          <w:rFonts w:ascii="Consolas" w:eastAsia="Times New Roman" w:hAnsi="Consolas" w:cs="Times New Roman"/>
          <w:color w:val="7285B7"/>
          <w:sz w:val="21"/>
          <w:szCs w:val="21"/>
          <w:lang w:val="en-US"/>
        </w:rPr>
        <w:t>// The ID of your service instance.</w:t>
      </w:r>
    </w:p>
    <w:p w14:paraId="5AE4A40E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proofErr w:type="spellStart"/>
      <w:r w:rsidRPr="00550A38">
        <w:rPr>
          <w:rFonts w:ascii="Consolas" w:eastAsia="Times New Roman" w:hAnsi="Consolas" w:cs="Times New Roman"/>
          <w:color w:val="BBDAFF"/>
          <w:sz w:val="21"/>
          <w:szCs w:val="21"/>
          <w:lang w:val="en-US"/>
        </w:rPr>
        <w:t>onLoad</w:t>
      </w:r>
      <w:proofErr w:type="spell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: </w:t>
      </w:r>
      <w:r w:rsidRPr="00550A38">
        <w:rPr>
          <w:rFonts w:ascii="Consolas" w:eastAsia="Times New Roman" w:hAnsi="Consolas" w:cs="Times New Roman"/>
          <w:color w:val="EBBBFF"/>
          <w:sz w:val="21"/>
          <w:szCs w:val="21"/>
          <w:lang w:val="en-US"/>
        </w:rPr>
        <w:t>function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550A38">
        <w:rPr>
          <w:rFonts w:ascii="Consolas" w:eastAsia="Times New Roman" w:hAnsi="Consolas" w:cs="Times New Roman"/>
          <w:color w:val="FFC58F"/>
          <w:sz w:val="21"/>
          <w:szCs w:val="21"/>
          <w:lang w:val="en-US"/>
        </w:rPr>
        <w:t>instance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) </w:t>
      </w:r>
      <w:proofErr w:type="gramStart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{ </w:t>
      </w:r>
      <w:proofErr w:type="spellStart"/>
      <w:r w:rsidRPr="00550A38">
        <w:rPr>
          <w:rFonts w:ascii="Consolas" w:eastAsia="Times New Roman" w:hAnsi="Consolas" w:cs="Times New Roman"/>
          <w:color w:val="FFC58F"/>
          <w:sz w:val="21"/>
          <w:szCs w:val="21"/>
          <w:lang w:val="en-US"/>
        </w:rPr>
        <w:t>instance</w:t>
      </w:r>
      <w:proofErr w:type="gramEnd"/>
      <w:r w:rsidRPr="00550A38">
        <w:rPr>
          <w:rFonts w:ascii="Consolas" w:eastAsia="Times New Roman" w:hAnsi="Consolas" w:cs="Times New Roman"/>
          <w:color w:val="BBDAFF"/>
          <w:sz w:val="21"/>
          <w:szCs w:val="21"/>
          <w:lang w:val="en-US"/>
        </w:rPr>
        <w:t>.render</w:t>
      </w:r>
      <w:proofErr w:type="spell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); }</w:t>
      </w:r>
    </w:p>
    <w:p w14:paraId="10768F05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        };</w:t>
      </w:r>
    </w:p>
    <w:p w14:paraId="2F5975CE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r w:rsidRPr="00550A38">
        <w:rPr>
          <w:rFonts w:ascii="Consolas" w:eastAsia="Times New Roman" w:hAnsi="Consolas" w:cs="Times New Roman"/>
          <w:color w:val="BBDAFF"/>
          <w:sz w:val="21"/>
          <w:szCs w:val="21"/>
          <w:lang w:val="en-US"/>
        </w:rPr>
        <w:t>setTimeout</w:t>
      </w:r>
      <w:proofErr w:type="spell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gramStart"/>
      <w:r w:rsidRPr="00550A38">
        <w:rPr>
          <w:rFonts w:ascii="Consolas" w:eastAsia="Times New Roman" w:hAnsi="Consolas" w:cs="Times New Roman"/>
          <w:color w:val="EBBBFF"/>
          <w:sz w:val="21"/>
          <w:szCs w:val="21"/>
          <w:lang w:val="en-US"/>
        </w:rPr>
        <w:t>function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gram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{</w:t>
      </w:r>
    </w:p>
    <w:p w14:paraId="16092226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r w:rsidRPr="00550A38">
        <w:rPr>
          <w:rFonts w:ascii="Consolas" w:eastAsia="Times New Roman" w:hAnsi="Consolas" w:cs="Times New Roman"/>
          <w:color w:val="EBBBFF"/>
          <w:sz w:val="21"/>
          <w:szCs w:val="21"/>
          <w:lang w:val="en-US"/>
        </w:rPr>
        <w:t>const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t</w:t>
      </w:r>
      <w:r w:rsidRPr="00550A38">
        <w:rPr>
          <w:rFonts w:ascii="Consolas" w:eastAsia="Times New Roman" w:hAnsi="Consolas" w:cs="Times New Roman"/>
          <w:color w:val="99FFFF"/>
          <w:sz w:val="21"/>
          <w:szCs w:val="21"/>
          <w:lang w:val="en-US"/>
        </w:rPr>
        <w:t>=</w:t>
      </w:r>
      <w:proofErr w:type="spellStart"/>
      <w:proofErr w:type="gram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document</w:t>
      </w:r>
      <w:r w:rsidRPr="00550A38">
        <w:rPr>
          <w:rFonts w:ascii="Consolas" w:eastAsia="Times New Roman" w:hAnsi="Consolas" w:cs="Times New Roman"/>
          <w:color w:val="BBDAFF"/>
          <w:sz w:val="21"/>
          <w:szCs w:val="21"/>
          <w:lang w:val="en-US"/>
        </w:rPr>
        <w:t>.createElement</w:t>
      </w:r>
      <w:proofErr w:type="spellEnd"/>
      <w:proofErr w:type="gram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'script'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;</w:t>
      </w:r>
    </w:p>
    <w:p w14:paraId="776FDC20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t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src</w:t>
      </w:r>
      <w:r w:rsidRPr="00550A38">
        <w:rPr>
          <w:rFonts w:ascii="Consolas" w:eastAsia="Times New Roman" w:hAnsi="Consolas" w:cs="Times New Roman"/>
          <w:color w:val="99FFFF"/>
          <w:sz w:val="21"/>
          <w:szCs w:val="21"/>
          <w:lang w:val="en-US"/>
        </w:rPr>
        <w:t>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https://web-chat.global.assistant.watson.appdomain.cloud/versions/"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550A38">
        <w:rPr>
          <w:rFonts w:ascii="Consolas" w:eastAsia="Times New Roman" w:hAnsi="Consolas" w:cs="Times New Roman"/>
          <w:color w:val="99FFFF"/>
          <w:sz w:val="21"/>
          <w:szCs w:val="21"/>
          <w:lang w:val="en-US"/>
        </w:rPr>
        <w:t>+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(</w:t>
      </w:r>
      <w:proofErr w:type="spellStart"/>
      <w:proofErr w:type="gram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window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watsonAssistantChatOptions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clientVersion</w:t>
      </w:r>
      <w:proofErr w:type="spellEnd"/>
      <w:proofErr w:type="gram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550A38">
        <w:rPr>
          <w:rFonts w:ascii="Consolas" w:eastAsia="Times New Roman" w:hAnsi="Consolas" w:cs="Times New Roman"/>
          <w:color w:val="99FFFF"/>
          <w:sz w:val="21"/>
          <w:szCs w:val="21"/>
          <w:lang w:val="en-US"/>
        </w:rPr>
        <w:t>||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'latest'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) </w:t>
      </w:r>
      <w:r w:rsidRPr="00550A38">
        <w:rPr>
          <w:rFonts w:ascii="Consolas" w:eastAsia="Times New Roman" w:hAnsi="Consolas" w:cs="Times New Roman"/>
          <w:color w:val="99FFFF"/>
          <w:sz w:val="21"/>
          <w:szCs w:val="21"/>
          <w:lang w:val="en-US"/>
        </w:rPr>
        <w:t>+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/WatsonAssistantChatEntry.js"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;</w:t>
      </w:r>
    </w:p>
    <w:p w14:paraId="195CAD0A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  </w:t>
      </w:r>
      <w:proofErr w:type="spellStart"/>
      <w:proofErr w:type="gramStart"/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document</w:t>
      </w:r>
      <w:r w:rsidRPr="00550A38">
        <w:rPr>
          <w:rFonts w:ascii="Consolas" w:eastAsia="Times New Roman" w:hAnsi="Consolas" w:cs="Times New Roman"/>
          <w:color w:val="BBDAFF"/>
          <w:sz w:val="21"/>
          <w:szCs w:val="21"/>
          <w:lang w:val="en-US"/>
        </w:rPr>
        <w:t>.</w:t>
      </w:r>
      <w:r w:rsidRPr="00550A38">
        <w:rPr>
          <w:rFonts w:ascii="Consolas" w:eastAsia="Times New Roman" w:hAnsi="Consolas" w:cs="Times New Roman"/>
          <w:color w:val="FFC58F"/>
          <w:sz w:val="21"/>
          <w:szCs w:val="21"/>
          <w:lang w:val="en-US"/>
        </w:rPr>
        <w:t>head</w:t>
      </w:r>
      <w:proofErr w:type="gramEnd"/>
      <w:r w:rsidRPr="00550A38">
        <w:rPr>
          <w:rFonts w:ascii="Consolas" w:eastAsia="Times New Roman" w:hAnsi="Consolas" w:cs="Times New Roman"/>
          <w:color w:val="BBDAFF"/>
          <w:sz w:val="21"/>
          <w:szCs w:val="21"/>
          <w:lang w:val="en-US"/>
        </w:rPr>
        <w:t>.appendChild</w:t>
      </w:r>
      <w:proofErr w:type="spellEnd"/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t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;</w:t>
      </w:r>
    </w:p>
    <w:p w14:paraId="13672463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        });</w:t>
      </w:r>
    </w:p>
    <w:p w14:paraId="76EBB5F0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lastRenderedPageBreak/>
        <w:t xml:space="preserve">  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/script&gt;</w:t>
      </w:r>
    </w:p>
    <w:p w14:paraId="4BAFBF6F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title&gt;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Document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/title&gt;</w:t>
      </w:r>
    </w:p>
    <w:p w14:paraId="304FD9EB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/head&gt;</w:t>
      </w:r>
    </w:p>
    <w:p w14:paraId="0267E8FD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body style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background-color: grey;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gt;</w:t>
      </w:r>
    </w:p>
    <w:p w14:paraId="6761D280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h2&gt;</w:t>
      </w: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DADA Assistant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/h2&gt;</w:t>
      </w:r>
    </w:p>
    <w:p w14:paraId="2ED5793B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a href=</w:t>
      </w:r>
      <w:r w:rsidRPr="00550A38">
        <w:rPr>
          <w:rFonts w:ascii="Consolas" w:eastAsia="Times New Roman" w:hAnsi="Consolas" w:cs="Times New Roman"/>
          <w:color w:val="D1F1A9"/>
          <w:sz w:val="21"/>
          <w:szCs w:val="21"/>
          <w:lang w:val="en-US"/>
        </w:rPr>
        <w:t>"https://web-chat.global.assistant.watson.appdomain.cloud/preview.html?backgroundImageURL=https%3A%2F%2Fau-syd.assistant.watson.cloud.ibm.com%2Fpublic%2Fimages%2Fupx-6a642726-2589-4609-89f8-d7ea7c4bf2b1%3A%3A3fc99d22-1ec4-4920-aa68-15560af0f2d6&amp;integrationID=75511922-07f4-4341-970f-fe3e995f3942&amp;region=au-syd&amp;serviceInstanceID=6a642726-2589-4609-89f8-d7ea7c4bf2b1"</w:t>
      </w: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gt;&lt;/a&gt;</w:t>
      </w:r>
    </w:p>
    <w:p w14:paraId="4E989929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/body&gt;</w:t>
      </w:r>
    </w:p>
    <w:p w14:paraId="4F3893BC" w14:textId="77777777" w:rsidR="00550A38" w:rsidRPr="00550A38" w:rsidRDefault="00550A38" w:rsidP="00550A38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550A38">
        <w:rPr>
          <w:rFonts w:ascii="Consolas" w:eastAsia="Times New Roman" w:hAnsi="Consolas" w:cs="Times New Roman"/>
          <w:color w:val="FF9DA4"/>
          <w:sz w:val="21"/>
          <w:szCs w:val="21"/>
          <w:lang w:val="en-US"/>
        </w:rPr>
        <w:t>&lt;/html&gt;</w:t>
      </w:r>
    </w:p>
    <w:p w14:paraId="64FFDE3C" w14:textId="0E4537EC" w:rsidR="00437FCD" w:rsidRPr="00C5384D" w:rsidRDefault="00437FCD" w:rsidP="00A71A88"/>
    <w:sectPr w:rsidR="00437FCD" w:rsidRPr="00C5384D" w:rsidSect="00C5384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A0MTcxszSyNDFX0lEKTi0uzszPAykwrAUAgOVaTiwAAAA="/>
  </w:docVars>
  <w:rsids>
    <w:rsidRoot w:val="00C5384D"/>
    <w:rsid w:val="00437FCD"/>
    <w:rsid w:val="00550A38"/>
    <w:rsid w:val="0066547E"/>
    <w:rsid w:val="00705EA1"/>
    <w:rsid w:val="00A71A88"/>
    <w:rsid w:val="00B27254"/>
    <w:rsid w:val="00B957F4"/>
    <w:rsid w:val="00B972D2"/>
    <w:rsid w:val="00C221C9"/>
    <w:rsid w:val="00C53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1B9F"/>
  <w15:chartTrackingRefBased/>
  <w15:docId w15:val="{0DE9FB1F-E4E9-4AC9-AEB0-6792DE32B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7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57F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27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71A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5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2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2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9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5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-chat.global.assistant.watson.appdomain.cloud/preview.html?backgroundImageURL=https%3A%2F%2Fau-syd.assistant.watson.cloud.ibm.com%2Fpublic%2Fimages%2Fupx-6a642726-2589-4609-89f8-d7ea7c4bf2b1%3A%3A3fc99d22-1ec4-4920-aa68-15560af0f2d6&amp;integrationID=75511922-07f4-4341-970f-fe3e995f3942&amp;region=au-syd&amp;serviceInstanceID=6a642726-2589-4609-89f8-d7ea7c4bf2b1" TargetMode="External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8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 M</dc:creator>
  <cp:keywords/>
  <dc:description/>
  <cp:lastModifiedBy>Abhishek Sharma</cp:lastModifiedBy>
  <cp:revision>6</cp:revision>
  <dcterms:created xsi:type="dcterms:W3CDTF">2022-10-31T08:55:00Z</dcterms:created>
  <dcterms:modified xsi:type="dcterms:W3CDTF">2022-11-1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cc4a4bcbc027e86133ea0b6374046057ba4addb84caaf1795f1c6bef72217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2-11-14T10:12:20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863d793f-60a5-4e5c-bb8d-2bc43cdc2d44</vt:lpwstr>
  </property>
  <property fmtid="{D5CDD505-2E9C-101B-9397-08002B2CF9AE}" pid="8" name="MSIP_Label_defa4170-0d19-0005-0004-bc88714345d2_ActionId">
    <vt:lpwstr>99e6d61f-648c-4c19-858a-11b1b2c3463a</vt:lpwstr>
  </property>
  <property fmtid="{D5CDD505-2E9C-101B-9397-08002B2CF9AE}" pid="9" name="MSIP_Label_defa4170-0d19-0005-0004-bc88714345d2_ContentBits">
    <vt:lpwstr>0</vt:lpwstr>
  </property>
</Properties>
</file>